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DFA47" w14:textId="142AAFA8" w:rsidR="00E455C6" w:rsidRPr="00D83509" w:rsidRDefault="00D83509" w:rsidP="00040B2A">
      <w:pPr>
        <w:pStyle w:val="Title"/>
        <w:rPr>
          <w:rFonts w:ascii="Georgia" w:hAnsi="Georgia"/>
          <w:sz w:val="28"/>
          <w:szCs w:val="28"/>
        </w:rPr>
      </w:pPr>
      <w:r w:rsidRPr="00D83509">
        <w:rPr>
          <w:rFonts w:ascii="Georgia" w:hAnsi="Georgia"/>
          <w:noProof/>
        </w:rPr>
        <w:drawing>
          <wp:anchor distT="114300" distB="114300" distL="114300" distR="114300" simplePos="0" relativeHeight="251659264" behindDoc="1" locked="0" layoutInCell="1" hidden="0" allowOverlap="1" wp14:anchorId="539BC22B" wp14:editId="75950FF5">
            <wp:simplePos x="0" y="0"/>
            <wp:positionH relativeFrom="column">
              <wp:posOffset>5474335</wp:posOffset>
            </wp:positionH>
            <wp:positionV relativeFrom="paragraph">
              <wp:posOffset>635</wp:posOffset>
            </wp:positionV>
            <wp:extent cx="1509395" cy="1535430"/>
            <wp:effectExtent l="0" t="0" r="1905" b="1270"/>
            <wp:wrapSquare wrapText="bothSides" distT="114300" distB="114300" distL="114300" distR="114300"/>
            <wp:docPr id="1" name="image1.png" descr="ISU Logo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ISU Logo. 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9395" cy="15354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5C6" w:rsidRPr="00D83509">
        <w:rPr>
          <w:rFonts w:ascii="Georgia" w:hAnsi="Georgia"/>
          <w:sz w:val="28"/>
          <w:szCs w:val="28"/>
        </w:rPr>
        <w:t>COLLEGE OF EDUCATION COUNCIL</w:t>
      </w:r>
    </w:p>
    <w:p w14:paraId="2CCAD824" w14:textId="717C3C62" w:rsidR="00AA5EDA" w:rsidRPr="00D83509" w:rsidRDefault="00762153" w:rsidP="00E455C6">
      <w:pPr>
        <w:pStyle w:val="Title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November 28</w:t>
      </w:r>
      <w:r w:rsidR="00071126" w:rsidRPr="00D83509">
        <w:rPr>
          <w:rFonts w:ascii="Georgia" w:hAnsi="Georgia"/>
          <w:sz w:val="28"/>
          <w:szCs w:val="28"/>
        </w:rPr>
        <w:t>, 2022</w:t>
      </w:r>
    </w:p>
    <w:p w14:paraId="5E2DFA49" w14:textId="5E162F8A" w:rsidR="00E455C6" w:rsidRPr="00D83509" w:rsidRDefault="004B72CE" w:rsidP="00E455C6">
      <w:pPr>
        <w:jc w:val="center"/>
        <w:rPr>
          <w:rFonts w:ascii="Georgia" w:hAnsi="Georgia"/>
          <w:sz w:val="28"/>
          <w:szCs w:val="28"/>
        </w:rPr>
      </w:pPr>
      <w:r w:rsidRPr="00D83509">
        <w:rPr>
          <w:rFonts w:ascii="Georgia" w:hAnsi="Georgia"/>
          <w:b/>
          <w:sz w:val="28"/>
          <w:szCs w:val="28"/>
        </w:rPr>
        <w:t>12:00-1:30</w:t>
      </w:r>
      <w:r w:rsidR="00E455C6" w:rsidRPr="00D83509">
        <w:rPr>
          <w:rFonts w:ascii="Georgia" w:hAnsi="Georgia"/>
          <w:b/>
          <w:sz w:val="28"/>
          <w:szCs w:val="28"/>
        </w:rPr>
        <w:t xml:space="preserve"> </w:t>
      </w:r>
      <w:r w:rsidRPr="00D83509">
        <w:rPr>
          <w:rFonts w:ascii="Georgia" w:hAnsi="Georgia"/>
          <w:b/>
          <w:sz w:val="28"/>
          <w:szCs w:val="28"/>
        </w:rPr>
        <w:t>p</w:t>
      </w:r>
      <w:r w:rsidR="00E455C6" w:rsidRPr="00D83509">
        <w:rPr>
          <w:rFonts w:ascii="Georgia" w:hAnsi="Georgia"/>
          <w:b/>
          <w:sz w:val="28"/>
          <w:szCs w:val="28"/>
        </w:rPr>
        <w:t xml:space="preserve">m </w:t>
      </w:r>
    </w:p>
    <w:p w14:paraId="3B818D22" w14:textId="72FD66D1" w:rsidR="006460DF" w:rsidRPr="00D83509" w:rsidRDefault="006460DF" w:rsidP="006460DF">
      <w:pPr>
        <w:pStyle w:val="NormalWeb"/>
        <w:jc w:val="center"/>
        <w:rPr>
          <w:rFonts w:ascii="Georgia" w:hAnsi="Georgia"/>
          <w:b/>
          <w:sz w:val="28"/>
          <w:szCs w:val="28"/>
        </w:rPr>
      </w:pPr>
    </w:p>
    <w:p w14:paraId="5E2DFA4A" w14:textId="741015E8" w:rsidR="008C5879" w:rsidRPr="00D83509" w:rsidRDefault="008C5879" w:rsidP="00C1392A">
      <w:pPr>
        <w:pStyle w:val="NormalWeb"/>
        <w:jc w:val="center"/>
        <w:rPr>
          <w:rFonts w:ascii="Georgia" w:hAnsi="Georgia"/>
          <w:sz w:val="28"/>
          <w:szCs w:val="28"/>
        </w:rPr>
      </w:pPr>
    </w:p>
    <w:p w14:paraId="0F9030AA" w14:textId="77777777" w:rsidR="002753BA" w:rsidRPr="00D83509" w:rsidRDefault="002753BA" w:rsidP="006460DF">
      <w:pPr>
        <w:rPr>
          <w:rFonts w:ascii="Georgia" w:hAnsi="Georgia"/>
          <w:b/>
          <w:sz w:val="28"/>
          <w:szCs w:val="28"/>
        </w:rPr>
      </w:pPr>
    </w:p>
    <w:p w14:paraId="38273662" w14:textId="686D2F90" w:rsidR="002753BA" w:rsidRPr="00D83509" w:rsidRDefault="002753BA" w:rsidP="00D83509">
      <w:pPr>
        <w:numPr>
          <w:ilvl w:val="0"/>
          <w:numId w:val="1"/>
        </w:numPr>
        <w:spacing w:line="480" w:lineRule="auto"/>
        <w:rPr>
          <w:rFonts w:ascii="Georgia" w:hAnsi="Georgia"/>
          <w:b/>
          <w:sz w:val="28"/>
          <w:szCs w:val="28"/>
        </w:rPr>
      </w:pPr>
      <w:r w:rsidRPr="00D83509">
        <w:rPr>
          <w:rFonts w:ascii="Georgia" w:hAnsi="Georgia"/>
          <w:b/>
          <w:sz w:val="28"/>
          <w:szCs w:val="28"/>
        </w:rPr>
        <w:t xml:space="preserve">CALL TO ORDER </w:t>
      </w:r>
    </w:p>
    <w:p w14:paraId="239A5043" w14:textId="1072BD57" w:rsidR="00071126" w:rsidRPr="00DC7350" w:rsidRDefault="002753BA" w:rsidP="00D83509">
      <w:pPr>
        <w:numPr>
          <w:ilvl w:val="0"/>
          <w:numId w:val="1"/>
        </w:numPr>
        <w:spacing w:line="480" w:lineRule="auto"/>
        <w:rPr>
          <w:rFonts w:ascii="Georgia" w:hAnsi="Georgia"/>
          <w:b/>
          <w:caps/>
          <w:sz w:val="28"/>
          <w:szCs w:val="28"/>
        </w:rPr>
      </w:pPr>
      <w:r w:rsidRPr="00D83509">
        <w:rPr>
          <w:rFonts w:ascii="Georgia" w:hAnsi="Georgia"/>
          <w:b/>
          <w:caps/>
          <w:sz w:val="28"/>
          <w:szCs w:val="28"/>
        </w:rPr>
        <w:t>Adoption of the Agenda</w:t>
      </w:r>
    </w:p>
    <w:p w14:paraId="739CE5F5" w14:textId="5E2BE1AE" w:rsidR="00071126" w:rsidRPr="00D83509" w:rsidRDefault="00DC7350" w:rsidP="00D83509">
      <w:pPr>
        <w:spacing w:line="480" w:lineRule="auto"/>
        <w:rPr>
          <w:rFonts w:ascii="Georgia" w:hAnsi="Georgia"/>
          <w:b/>
          <w:caps/>
          <w:sz w:val="28"/>
          <w:szCs w:val="28"/>
        </w:rPr>
      </w:pPr>
      <w:r>
        <w:rPr>
          <w:rFonts w:ascii="Georgia" w:hAnsi="Georgia"/>
          <w:b/>
          <w:caps/>
          <w:sz w:val="28"/>
          <w:szCs w:val="28"/>
        </w:rPr>
        <w:t>3</w:t>
      </w:r>
      <w:r w:rsidR="00071126" w:rsidRPr="00D83509">
        <w:rPr>
          <w:rFonts w:ascii="Georgia" w:hAnsi="Georgia"/>
          <w:b/>
          <w:caps/>
          <w:sz w:val="28"/>
          <w:szCs w:val="28"/>
        </w:rPr>
        <w:t xml:space="preserve">. approval of the minutes from </w:t>
      </w:r>
      <w:r>
        <w:rPr>
          <w:rFonts w:ascii="Georgia" w:hAnsi="Georgia"/>
          <w:b/>
          <w:caps/>
          <w:sz w:val="28"/>
          <w:szCs w:val="28"/>
        </w:rPr>
        <w:t>September</w:t>
      </w:r>
      <w:r w:rsidR="00071126" w:rsidRPr="00D83509">
        <w:rPr>
          <w:rFonts w:ascii="Georgia" w:hAnsi="Georgia"/>
          <w:b/>
          <w:caps/>
          <w:sz w:val="28"/>
          <w:szCs w:val="28"/>
        </w:rPr>
        <w:t xml:space="preserve"> 2022 meeting</w:t>
      </w:r>
    </w:p>
    <w:p w14:paraId="01888D32" w14:textId="44A8FE97" w:rsidR="009E1334" w:rsidRDefault="00071126" w:rsidP="00D83509">
      <w:pPr>
        <w:spacing w:line="480" w:lineRule="auto"/>
        <w:rPr>
          <w:rFonts w:ascii="Georgia" w:hAnsi="Georgia"/>
          <w:b/>
          <w:bCs/>
          <w:caps/>
          <w:sz w:val="28"/>
          <w:szCs w:val="28"/>
        </w:rPr>
      </w:pPr>
      <w:r w:rsidRPr="00D83509">
        <w:rPr>
          <w:rFonts w:ascii="Georgia" w:hAnsi="Georgia"/>
          <w:b/>
          <w:caps/>
          <w:sz w:val="28"/>
          <w:szCs w:val="28"/>
        </w:rPr>
        <w:t xml:space="preserve">5. </w:t>
      </w:r>
      <w:r w:rsidR="009E1334" w:rsidRPr="00D83509">
        <w:rPr>
          <w:rFonts w:ascii="Georgia" w:hAnsi="Georgia"/>
          <w:b/>
          <w:bCs/>
          <w:caps/>
          <w:sz w:val="28"/>
          <w:szCs w:val="28"/>
        </w:rPr>
        <w:t>information Items</w:t>
      </w:r>
    </w:p>
    <w:p w14:paraId="4FD853E8" w14:textId="0997A1AE" w:rsidR="009E6442" w:rsidRPr="00802A86" w:rsidRDefault="009E6442" w:rsidP="00762153">
      <w:pPr>
        <w:pStyle w:val="ListParagraph"/>
        <w:numPr>
          <w:ilvl w:val="0"/>
          <w:numId w:val="34"/>
        </w:numPr>
        <w:rPr>
          <w:rFonts w:ascii="Georgia" w:hAnsi="Georgia"/>
          <w:bCs/>
          <w:caps/>
          <w:sz w:val="28"/>
          <w:szCs w:val="28"/>
        </w:rPr>
      </w:pPr>
      <w:r>
        <w:rPr>
          <w:rFonts w:ascii="Georgia" w:hAnsi="Georgia"/>
          <w:bCs/>
          <w:sz w:val="28"/>
          <w:szCs w:val="28"/>
        </w:rPr>
        <w:t>B</w:t>
      </w:r>
      <w:r w:rsidRPr="009E6442">
        <w:rPr>
          <w:rFonts w:ascii="Georgia" w:hAnsi="Georgia"/>
          <w:bCs/>
          <w:sz w:val="28"/>
          <w:szCs w:val="28"/>
        </w:rPr>
        <w:t>ylaws</w:t>
      </w:r>
      <w:r w:rsidR="002F1A85">
        <w:rPr>
          <w:rFonts w:ascii="Georgia" w:hAnsi="Georgia"/>
          <w:bCs/>
          <w:sz w:val="28"/>
          <w:szCs w:val="28"/>
        </w:rPr>
        <w:t xml:space="preserve"> </w:t>
      </w:r>
      <w:r w:rsidR="00802A86">
        <w:rPr>
          <w:rFonts w:ascii="Georgia" w:hAnsi="Georgia"/>
          <w:bCs/>
          <w:sz w:val="28"/>
          <w:szCs w:val="28"/>
        </w:rPr>
        <w:t>Update</w:t>
      </w:r>
      <w:r w:rsidR="002F1A85">
        <w:rPr>
          <w:rFonts w:ascii="Georgia" w:hAnsi="Georgia"/>
          <w:bCs/>
          <w:sz w:val="28"/>
          <w:szCs w:val="28"/>
        </w:rPr>
        <w:t xml:space="preserve"> (Kristina </w:t>
      </w:r>
      <w:proofErr w:type="spellStart"/>
      <w:r w:rsidR="002F1A85">
        <w:rPr>
          <w:rFonts w:ascii="Georgia" w:hAnsi="Georgia"/>
          <w:bCs/>
          <w:sz w:val="28"/>
          <w:szCs w:val="28"/>
        </w:rPr>
        <w:t>Falbe</w:t>
      </w:r>
      <w:proofErr w:type="spellEnd"/>
      <w:r w:rsidR="002F1A85">
        <w:rPr>
          <w:rFonts w:ascii="Georgia" w:hAnsi="Georgia"/>
          <w:bCs/>
          <w:sz w:val="28"/>
          <w:szCs w:val="28"/>
        </w:rPr>
        <w:t xml:space="preserve">) </w:t>
      </w:r>
    </w:p>
    <w:p w14:paraId="19224B55" w14:textId="133438A0" w:rsidR="00802A86" w:rsidRPr="00802A86" w:rsidRDefault="00802A86" w:rsidP="00802A86">
      <w:pPr>
        <w:pStyle w:val="ListParagraph"/>
        <w:numPr>
          <w:ilvl w:val="0"/>
          <w:numId w:val="34"/>
        </w:num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COEC Chair Course </w:t>
      </w:r>
      <w:proofErr w:type="gramStart"/>
      <w:r>
        <w:rPr>
          <w:rFonts w:ascii="Georgia" w:hAnsi="Georgia"/>
          <w:sz w:val="28"/>
          <w:szCs w:val="28"/>
        </w:rPr>
        <w:t xml:space="preserve">Release </w:t>
      </w:r>
      <w:r w:rsidRPr="00762153">
        <w:rPr>
          <w:rFonts w:ascii="Georgia" w:hAnsi="Georgia"/>
          <w:sz w:val="28"/>
          <w:szCs w:val="28"/>
        </w:rPr>
        <w:t xml:space="preserve"> (</w:t>
      </w:r>
      <w:proofErr w:type="gramEnd"/>
      <w:r>
        <w:rPr>
          <w:rFonts w:ascii="Georgia" w:hAnsi="Georgia"/>
          <w:sz w:val="28"/>
          <w:szCs w:val="28"/>
        </w:rPr>
        <w:t>Stacey Jones-Bock</w:t>
      </w:r>
      <w:r w:rsidRPr="00762153">
        <w:rPr>
          <w:rFonts w:ascii="Georgia" w:hAnsi="Georgia"/>
          <w:sz w:val="28"/>
          <w:szCs w:val="28"/>
        </w:rPr>
        <w:t xml:space="preserve">) </w:t>
      </w:r>
    </w:p>
    <w:p w14:paraId="75E8E57B" w14:textId="77777777" w:rsidR="009E6442" w:rsidRPr="009E6442" w:rsidRDefault="009E6442" w:rsidP="009E6442">
      <w:pPr>
        <w:pStyle w:val="ListParagraph"/>
        <w:rPr>
          <w:rFonts w:ascii="Georgia" w:hAnsi="Georgia"/>
          <w:bCs/>
          <w:caps/>
          <w:sz w:val="28"/>
          <w:szCs w:val="28"/>
        </w:rPr>
      </w:pPr>
    </w:p>
    <w:p w14:paraId="5E8FCB7A" w14:textId="1A7B68A7" w:rsidR="009E6442" w:rsidRDefault="00D83509" w:rsidP="009E6442">
      <w:pPr>
        <w:pStyle w:val="Heading1"/>
        <w:spacing w:line="480" w:lineRule="auto"/>
        <w:rPr>
          <w:rFonts w:ascii="Georgia" w:hAnsi="Georgia"/>
          <w:caps/>
          <w:sz w:val="28"/>
          <w:szCs w:val="28"/>
        </w:rPr>
      </w:pPr>
      <w:r w:rsidRPr="00D83509">
        <w:rPr>
          <w:rFonts w:ascii="Georgia" w:hAnsi="Georgia"/>
          <w:caps/>
          <w:sz w:val="28"/>
          <w:szCs w:val="28"/>
        </w:rPr>
        <w:t xml:space="preserve">6. </w:t>
      </w:r>
      <w:r w:rsidR="00E32477" w:rsidRPr="00D83509">
        <w:rPr>
          <w:rFonts w:ascii="Georgia" w:hAnsi="Georgia"/>
          <w:caps/>
          <w:sz w:val="28"/>
          <w:szCs w:val="28"/>
        </w:rPr>
        <w:t>DISCUSSION ITEMS</w:t>
      </w:r>
    </w:p>
    <w:p w14:paraId="330AE968" w14:textId="50866E0E" w:rsidR="009E6442" w:rsidRPr="00762153" w:rsidRDefault="00762153" w:rsidP="009E6442">
      <w:pPr>
        <w:pStyle w:val="ListParagraph"/>
        <w:numPr>
          <w:ilvl w:val="0"/>
          <w:numId w:val="33"/>
        </w:numPr>
        <w:rPr>
          <w:rFonts w:ascii="Georgia" w:hAnsi="Georgia"/>
          <w:sz w:val="28"/>
          <w:szCs w:val="28"/>
        </w:rPr>
      </w:pPr>
      <w:r w:rsidRPr="00762153">
        <w:rPr>
          <w:rFonts w:ascii="Georgia" w:hAnsi="Georgia"/>
          <w:sz w:val="28"/>
          <w:szCs w:val="28"/>
        </w:rPr>
        <w:t>Working Together in More Accessible and Equitable Ways</w:t>
      </w:r>
      <w:r w:rsidRPr="00762153">
        <w:rPr>
          <w:rFonts w:ascii="Georgia" w:hAnsi="Georgia"/>
          <w:sz w:val="28"/>
          <w:szCs w:val="28"/>
        </w:rPr>
        <w:t xml:space="preserve"> </w:t>
      </w:r>
      <w:r w:rsidR="009E6442" w:rsidRPr="00762153">
        <w:rPr>
          <w:rFonts w:ascii="Georgia" w:hAnsi="Georgia"/>
          <w:sz w:val="28"/>
          <w:szCs w:val="28"/>
        </w:rPr>
        <w:t>(</w:t>
      </w:r>
      <w:r w:rsidRPr="00762153">
        <w:rPr>
          <w:rFonts w:ascii="Georgia" w:hAnsi="Georgia"/>
          <w:sz w:val="28"/>
          <w:szCs w:val="28"/>
        </w:rPr>
        <w:t xml:space="preserve">Tech </w:t>
      </w:r>
      <w:proofErr w:type="spellStart"/>
      <w:r w:rsidR="009E6442" w:rsidRPr="00762153">
        <w:rPr>
          <w:rFonts w:ascii="Georgia" w:hAnsi="Georgia"/>
          <w:sz w:val="28"/>
          <w:szCs w:val="28"/>
        </w:rPr>
        <w:t>Subcommitee</w:t>
      </w:r>
      <w:proofErr w:type="spellEnd"/>
      <w:r w:rsidR="009E6442" w:rsidRPr="00762153">
        <w:rPr>
          <w:rFonts w:ascii="Georgia" w:hAnsi="Georgia"/>
          <w:sz w:val="28"/>
          <w:szCs w:val="28"/>
        </w:rPr>
        <w:t>)</w:t>
      </w:r>
    </w:p>
    <w:p w14:paraId="50390147" w14:textId="1911B66E" w:rsidR="00762153" w:rsidRPr="00762153" w:rsidRDefault="00762153" w:rsidP="00762153">
      <w:pPr>
        <w:pStyle w:val="ListParagraph"/>
        <w:numPr>
          <w:ilvl w:val="1"/>
          <w:numId w:val="33"/>
        </w:numPr>
        <w:rPr>
          <w:rFonts w:ascii="Georgia" w:hAnsi="Georgia"/>
          <w:sz w:val="28"/>
          <w:szCs w:val="28"/>
        </w:rPr>
      </w:pPr>
      <w:r w:rsidRPr="00762153">
        <w:rPr>
          <w:rFonts w:ascii="Georgia" w:hAnsi="Georgia"/>
          <w:sz w:val="28"/>
          <w:szCs w:val="28"/>
        </w:rPr>
        <w:t xml:space="preserve">See attachment </w:t>
      </w:r>
    </w:p>
    <w:p w14:paraId="2D1FBC5F" w14:textId="033B12AD" w:rsidR="009E6442" w:rsidRPr="00762153" w:rsidRDefault="00762153" w:rsidP="009E6442">
      <w:pPr>
        <w:pStyle w:val="ListParagraph"/>
        <w:numPr>
          <w:ilvl w:val="0"/>
          <w:numId w:val="33"/>
        </w:numPr>
        <w:rPr>
          <w:rFonts w:ascii="Georgia" w:hAnsi="Georgia"/>
          <w:sz w:val="28"/>
          <w:szCs w:val="28"/>
        </w:rPr>
      </w:pPr>
      <w:r w:rsidRPr="00762153">
        <w:rPr>
          <w:rFonts w:ascii="Georgia" w:eastAsia="Scope One" w:hAnsi="Georgia" w:cs="Scope One"/>
          <w:sz w:val="28"/>
          <w:szCs w:val="28"/>
        </w:rPr>
        <w:t>Shared Governance</w:t>
      </w:r>
      <w:r w:rsidRPr="00762153">
        <w:rPr>
          <w:rFonts w:ascii="Georgia" w:eastAsia="Scope One" w:hAnsi="Georgia" w:cs="Scope One"/>
          <w:sz w:val="28"/>
          <w:szCs w:val="28"/>
        </w:rPr>
        <w:t xml:space="preserve"> through COEC subcommittees </w:t>
      </w:r>
      <w:r w:rsidR="009E6442" w:rsidRPr="00762153">
        <w:rPr>
          <w:rFonts w:ascii="Georgia" w:hAnsi="Georgia"/>
          <w:sz w:val="28"/>
          <w:szCs w:val="28"/>
        </w:rPr>
        <w:t xml:space="preserve">(Kristina </w:t>
      </w:r>
      <w:proofErr w:type="spellStart"/>
      <w:r w:rsidR="009E6442" w:rsidRPr="00762153">
        <w:rPr>
          <w:rFonts w:ascii="Georgia" w:hAnsi="Georgia"/>
          <w:sz w:val="28"/>
          <w:szCs w:val="28"/>
        </w:rPr>
        <w:t>Falbe</w:t>
      </w:r>
      <w:proofErr w:type="spellEnd"/>
      <w:r w:rsidR="009E6442" w:rsidRPr="00762153">
        <w:rPr>
          <w:rFonts w:ascii="Georgia" w:hAnsi="Georgia"/>
          <w:sz w:val="28"/>
          <w:szCs w:val="28"/>
        </w:rPr>
        <w:t>)</w:t>
      </w:r>
    </w:p>
    <w:p w14:paraId="0D653B0B" w14:textId="103B8771" w:rsidR="00762153" w:rsidRPr="00762153" w:rsidRDefault="00762153" w:rsidP="009E6442">
      <w:pPr>
        <w:pStyle w:val="ListParagraph"/>
        <w:numPr>
          <w:ilvl w:val="0"/>
          <w:numId w:val="33"/>
        </w:numPr>
        <w:rPr>
          <w:rFonts w:ascii="Georgia" w:hAnsi="Georgia"/>
          <w:sz w:val="28"/>
          <w:szCs w:val="28"/>
        </w:rPr>
      </w:pPr>
      <w:r w:rsidRPr="00762153">
        <w:rPr>
          <w:rFonts w:ascii="Georgia" w:hAnsi="Georgia"/>
          <w:sz w:val="28"/>
          <w:szCs w:val="28"/>
          <w:lang w:val="en"/>
        </w:rPr>
        <w:t>Universities Framework on Continuous Improvement and Systems Thinking (Dean</w:t>
      </w:r>
      <w:r>
        <w:rPr>
          <w:rFonts w:ascii="Georgia" w:hAnsi="Georgia"/>
          <w:sz w:val="28"/>
          <w:szCs w:val="28"/>
          <w:lang w:val="en"/>
        </w:rPr>
        <w:t xml:space="preserve"> Francis </w:t>
      </w:r>
      <w:proofErr w:type="spellStart"/>
      <w:r>
        <w:rPr>
          <w:rFonts w:ascii="Georgia" w:hAnsi="Georgia"/>
          <w:sz w:val="28"/>
          <w:szCs w:val="28"/>
          <w:lang w:val="en"/>
        </w:rPr>
        <w:t>Godwyll</w:t>
      </w:r>
      <w:proofErr w:type="spellEnd"/>
      <w:r w:rsidRPr="00762153">
        <w:rPr>
          <w:rFonts w:ascii="Georgia" w:hAnsi="Georgia"/>
          <w:sz w:val="28"/>
          <w:szCs w:val="28"/>
          <w:lang w:val="en"/>
        </w:rPr>
        <w:t>)</w:t>
      </w:r>
    </w:p>
    <w:p w14:paraId="3982EF46" w14:textId="77777777" w:rsidR="009E6442" w:rsidRPr="009E6442" w:rsidRDefault="009E6442" w:rsidP="009E6442">
      <w:pPr>
        <w:rPr>
          <w:rFonts w:ascii="Georgia" w:hAnsi="Georgia"/>
          <w:sz w:val="28"/>
          <w:szCs w:val="28"/>
        </w:rPr>
      </w:pPr>
    </w:p>
    <w:p w14:paraId="5592D3CF" w14:textId="16CCF94E" w:rsidR="002833BF" w:rsidRDefault="00D83509" w:rsidP="009E6442">
      <w:pPr>
        <w:spacing w:line="480" w:lineRule="auto"/>
        <w:rPr>
          <w:rFonts w:ascii="Georgia" w:hAnsi="Georgia"/>
          <w:b/>
          <w:sz w:val="28"/>
          <w:szCs w:val="28"/>
        </w:rPr>
      </w:pPr>
      <w:r w:rsidRPr="00D83509">
        <w:rPr>
          <w:rFonts w:ascii="Georgia" w:hAnsi="Georgia"/>
          <w:b/>
          <w:sz w:val="28"/>
          <w:szCs w:val="28"/>
        </w:rPr>
        <w:t xml:space="preserve">7. </w:t>
      </w:r>
      <w:r w:rsidR="00DE0FC0" w:rsidRPr="00D83509">
        <w:rPr>
          <w:rFonts w:ascii="Georgia" w:hAnsi="Georgia"/>
          <w:b/>
          <w:sz w:val="28"/>
          <w:szCs w:val="28"/>
        </w:rPr>
        <w:t>ACTION ITEM</w:t>
      </w:r>
      <w:r w:rsidR="004B72CE" w:rsidRPr="00D83509">
        <w:rPr>
          <w:rFonts w:ascii="Georgia" w:hAnsi="Georgia"/>
          <w:b/>
          <w:sz w:val="28"/>
          <w:szCs w:val="28"/>
        </w:rPr>
        <w:t xml:space="preserve">S </w:t>
      </w:r>
    </w:p>
    <w:p w14:paraId="61E30CF4" w14:textId="482CC1EF" w:rsidR="0080614F" w:rsidRPr="00D83509" w:rsidRDefault="00D83509" w:rsidP="00D83509">
      <w:pPr>
        <w:pStyle w:val="Heading1"/>
        <w:spacing w:line="480" w:lineRule="auto"/>
        <w:rPr>
          <w:rStyle w:val="TitleChar"/>
          <w:rFonts w:ascii="Georgia" w:hAnsi="Georgia"/>
          <w:sz w:val="28"/>
          <w:szCs w:val="28"/>
        </w:rPr>
      </w:pPr>
      <w:r w:rsidRPr="00D83509">
        <w:rPr>
          <w:rFonts w:ascii="Georgia" w:hAnsi="Georgia"/>
          <w:caps/>
          <w:sz w:val="28"/>
          <w:szCs w:val="28"/>
        </w:rPr>
        <w:t xml:space="preserve">8. </w:t>
      </w:r>
      <w:r w:rsidR="0080614F" w:rsidRPr="00D83509">
        <w:rPr>
          <w:rFonts w:ascii="Georgia" w:hAnsi="Georgia"/>
          <w:caps/>
          <w:sz w:val="28"/>
          <w:szCs w:val="28"/>
        </w:rPr>
        <w:t>dean’s Report</w:t>
      </w:r>
      <w:r w:rsidR="0080614F" w:rsidRPr="00D83509">
        <w:rPr>
          <w:rStyle w:val="TitleChar"/>
          <w:rFonts w:ascii="Georgia" w:hAnsi="Georgia"/>
          <w:sz w:val="28"/>
          <w:szCs w:val="28"/>
        </w:rPr>
        <w:t xml:space="preserve"> </w:t>
      </w:r>
    </w:p>
    <w:p w14:paraId="75CD592D" w14:textId="379C8623" w:rsidR="0080614F" w:rsidRPr="00D83509" w:rsidRDefault="00071126" w:rsidP="00D83509">
      <w:pPr>
        <w:pStyle w:val="Heading1"/>
        <w:numPr>
          <w:ilvl w:val="0"/>
          <w:numId w:val="11"/>
        </w:numPr>
        <w:spacing w:line="480" w:lineRule="auto"/>
        <w:rPr>
          <w:rFonts w:ascii="Georgia" w:hAnsi="Georgia"/>
          <w:caps/>
          <w:sz w:val="28"/>
          <w:szCs w:val="28"/>
        </w:rPr>
      </w:pPr>
      <w:r w:rsidRPr="00D83509">
        <w:rPr>
          <w:rFonts w:ascii="Georgia" w:hAnsi="Georgia"/>
          <w:b w:val="0"/>
          <w:bCs/>
          <w:sz w:val="28"/>
          <w:szCs w:val="28"/>
        </w:rPr>
        <w:t xml:space="preserve">Deans </w:t>
      </w:r>
      <w:r w:rsidR="00D83509" w:rsidRPr="00D83509">
        <w:rPr>
          <w:rFonts w:ascii="Georgia" w:hAnsi="Georgia"/>
          <w:b w:val="0"/>
          <w:bCs/>
          <w:sz w:val="28"/>
          <w:szCs w:val="28"/>
        </w:rPr>
        <w:t>R</w:t>
      </w:r>
      <w:r w:rsidRPr="00D83509">
        <w:rPr>
          <w:rFonts w:ascii="Georgia" w:hAnsi="Georgia"/>
          <w:b w:val="0"/>
          <w:bCs/>
          <w:sz w:val="28"/>
          <w:szCs w:val="28"/>
        </w:rPr>
        <w:t>eport (</w:t>
      </w:r>
      <w:r w:rsidR="00762153">
        <w:rPr>
          <w:rFonts w:ascii="Georgia" w:hAnsi="Georgia"/>
          <w:b w:val="0"/>
          <w:bCs/>
          <w:sz w:val="28"/>
          <w:szCs w:val="28"/>
        </w:rPr>
        <w:t xml:space="preserve">Dean Francis </w:t>
      </w:r>
      <w:proofErr w:type="spellStart"/>
      <w:r w:rsidR="00762153">
        <w:rPr>
          <w:rFonts w:ascii="Georgia" w:hAnsi="Georgia"/>
          <w:b w:val="0"/>
          <w:bCs/>
          <w:sz w:val="28"/>
          <w:szCs w:val="28"/>
        </w:rPr>
        <w:t>Godwyll</w:t>
      </w:r>
      <w:proofErr w:type="spellEnd"/>
      <w:r w:rsidR="00762153">
        <w:rPr>
          <w:rFonts w:ascii="Georgia" w:hAnsi="Georgia"/>
          <w:b w:val="0"/>
          <w:bCs/>
          <w:sz w:val="28"/>
          <w:szCs w:val="28"/>
        </w:rPr>
        <w:t xml:space="preserve">) </w:t>
      </w:r>
    </w:p>
    <w:p w14:paraId="5E2DFA61" w14:textId="312BE23A" w:rsidR="00E455C6" w:rsidRPr="00D83509" w:rsidRDefault="00D83509" w:rsidP="00D83509">
      <w:pPr>
        <w:pStyle w:val="Heading1"/>
        <w:spacing w:line="480" w:lineRule="auto"/>
        <w:rPr>
          <w:rFonts w:ascii="Georgia" w:hAnsi="Georgia"/>
          <w:caps/>
          <w:sz w:val="28"/>
          <w:szCs w:val="28"/>
        </w:rPr>
      </w:pPr>
      <w:r w:rsidRPr="00D83509">
        <w:rPr>
          <w:rFonts w:ascii="Georgia" w:hAnsi="Georgia"/>
          <w:caps/>
          <w:sz w:val="28"/>
          <w:szCs w:val="28"/>
        </w:rPr>
        <w:t xml:space="preserve">9. </w:t>
      </w:r>
      <w:r w:rsidR="004858D4" w:rsidRPr="00D83509">
        <w:rPr>
          <w:rFonts w:ascii="Georgia" w:hAnsi="Georgia"/>
          <w:caps/>
          <w:sz w:val="28"/>
          <w:szCs w:val="28"/>
        </w:rPr>
        <w:t>A</w:t>
      </w:r>
      <w:r w:rsidR="00E455C6" w:rsidRPr="00D83509">
        <w:rPr>
          <w:rFonts w:ascii="Georgia" w:hAnsi="Georgia"/>
          <w:caps/>
          <w:sz w:val="28"/>
          <w:szCs w:val="28"/>
        </w:rPr>
        <w:t xml:space="preserve">djournment  </w:t>
      </w:r>
    </w:p>
    <w:p w14:paraId="78ED6AB1" w14:textId="47230B80" w:rsidR="00D410B4" w:rsidRPr="00D83509" w:rsidRDefault="00D410B4" w:rsidP="00D83509">
      <w:pPr>
        <w:pBdr>
          <w:bottom w:val="single" w:sz="12" w:space="1" w:color="auto"/>
        </w:pBdr>
        <w:spacing w:line="480" w:lineRule="auto"/>
        <w:rPr>
          <w:rFonts w:ascii="Georgia" w:hAnsi="Georgia"/>
        </w:rPr>
      </w:pPr>
    </w:p>
    <w:p w14:paraId="317BBAC0" w14:textId="72B81783" w:rsidR="00D410B4" w:rsidRPr="00D83509" w:rsidRDefault="00D410B4" w:rsidP="00D83509">
      <w:pPr>
        <w:spacing w:line="480" w:lineRule="auto"/>
        <w:rPr>
          <w:rFonts w:ascii="Georgia" w:hAnsi="Georgia"/>
        </w:rPr>
      </w:pPr>
    </w:p>
    <w:p w14:paraId="1B6AEC89" w14:textId="61E57171" w:rsidR="00D410B4" w:rsidRPr="00D83509" w:rsidRDefault="00D410B4" w:rsidP="00D83509">
      <w:pPr>
        <w:spacing w:line="480" w:lineRule="auto"/>
        <w:rPr>
          <w:rFonts w:ascii="Georgia" w:hAnsi="Georgia"/>
          <w:sz w:val="28"/>
          <w:szCs w:val="28"/>
        </w:rPr>
      </w:pPr>
      <w:r w:rsidRPr="00D83509">
        <w:rPr>
          <w:rFonts w:ascii="Georgia" w:hAnsi="Georgia"/>
          <w:sz w:val="28"/>
          <w:szCs w:val="28"/>
        </w:rPr>
        <w:t xml:space="preserve">NEXT MEETING: </w:t>
      </w:r>
      <w:r w:rsidR="002411B3">
        <w:rPr>
          <w:rFonts w:ascii="Georgia" w:hAnsi="Georgia"/>
          <w:sz w:val="28"/>
          <w:szCs w:val="28"/>
        </w:rPr>
        <w:t>January 23</w:t>
      </w:r>
      <w:r w:rsidR="00EC38A2">
        <w:rPr>
          <w:rFonts w:ascii="Georgia" w:hAnsi="Georgia"/>
          <w:sz w:val="28"/>
          <w:szCs w:val="28"/>
        </w:rPr>
        <w:t>, 2022 @12:00 Noon</w:t>
      </w:r>
    </w:p>
    <w:p w14:paraId="44FF39F6" w14:textId="4045638C" w:rsidR="002B19F7" w:rsidRPr="00D83509" w:rsidRDefault="00F91252" w:rsidP="00D83509">
      <w:pPr>
        <w:pStyle w:val="NormalWeb"/>
        <w:spacing w:line="480" w:lineRule="auto"/>
        <w:ind w:left="720"/>
        <w:rPr>
          <w:rFonts w:ascii="Georgia" w:hAnsi="Georgia"/>
          <w:sz w:val="28"/>
          <w:szCs w:val="28"/>
        </w:rPr>
      </w:pPr>
      <w:r w:rsidRPr="00D83509">
        <w:rPr>
          <w:rFonts w:ascii="Georgia" w:hAnsi="Georgia" w:cs="Times New Roman"/>
        </w:rPr>
        <w:t xml:space="preserve"> </w:t>
      </w:r>
    </w:p>
    <w:sectPr w:rsidR="002B19F7" w:rsidRPr="00D83509" w:rsidSect="00B456C9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6C299" w14:textId="77777777" w:rsidR="00384622" w:rsidRDefault="00384622" w:rsidP="00EB11F7">
      <w:r>
        <w:separator/>
      </w:r>
    </w:p>
  </w:endnote>
  <w:endnote w:type="continuationSeparator" w:id="0">
    <w:p w14:paraId="44D32ABA" w14:textId="77777777" w:rsidR="00384622" w:rsidRDefault="00384622" w:rsidP="00EB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cope One">
    <w:altName w:val="Calibri"/>
    <w:panose1 w:val="020B0604020202020204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D546D" w14:textId="77777777" w:rsidR="00384622" w:rsidRDefault="00384622" w:rsidP="00EB11F7">
      <w:r>
        <w:separator/>
      </w:r>
    </w:p>
  </w:footnote>
  <w:footnote w:type="continuationSeparator" w:id="0">
    <w:p w14:paraId="15690F33" w14:textId="77777777" w:rsidR="00384622" w:rsidRDefault="00384622" w:rsidP="00EB1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4041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EA267B" w14:textId="31A626BD" w:rsidR="00EB11F7" w:rsidRDefault="00EB11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2FF6F" w14:textId="77777777" w:rsidR="00EB11F7" w:rsidRDefault="00EB1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10A"/>
    <w:multiLevelType w:val="hybridMultilevel"/>
    <w:tmpl w:val="D6CE20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53F45"/>
    <w:multiLevelType w:val="hybridMultilevel"/>
    <w:tmpl w:val="2FCC1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640F5"/>
    <w:multiLevelType w:val="hybridMultilevel"/>
    <w:tmpl w:val="5C023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A5376"/>
    <w:multiLevelType w:val="hybridMultilevel"/>
    <w:tmpl w:val="1666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77390"/>
    <w:multiLevelType w:val="hybridMultilevel"/>
    <w:tmpl w:val="77128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CB3271"/>
    <w:multiLevelType w:val="hybridMultilevel"/>
    <w:tmpl w:val="BA0AC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740715"/>
    <w:multiLevelType w:val="hybridMultilevel"/>
    <w:tmpl w:val="879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51AC8"/>
    <w:multiLevelType w:val="hybridMultilevel"/>
    <w:tmpl w:val="4EFC6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3E16C9"/>
    <w:multiLevelType w:val="hybridMultilevel"/>
    <w:tmpl w:val="8D2EB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2614A"/>
    <w:multiLevelType w:val="hybridMultilevel"/>
    <w:tmpl w:val="46A49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83EEA"/>
    <w:multiLevelType w:val="hybridMultilevel"/>
    <w:tmpl w:val="A7B4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B3910"/>
    <w:multiLevelType w:val="hybridMultilevel"/>
    <w:tmpl w:val="6082B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838BA"/>
    <w:multiLevelType w:val="hybridMultilevel"/>
    <w:tmpl w:val="DBAE3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60AC7"/>
    <w:multiLevelType w:val="hybridMultilevel"/>
    <w:tmpl w:val="3E607E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235CB"/>
    <w:multiLevelType w:val="hybridMultilevel"/>
    <w:tmpl w:val="D7D21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20ECE"/>
    <w:multiLevelType w:val="hybridMultilevel"/>
    <w:tmpl w:val="32D81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463C93"/>
    <w:multiLevelType w:val="hybridMultilevel"/>
    <w:tmpl w:val="141269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CC04F1"/>
    <w:multiLevelType w:val="hybridMultilevel"/>
    <w:tmpl w:val="5CC45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86A75"/>
    <w:multiLevelType w:val="hybridMultilevel"/>
    <w:tmpl w:val="A44681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0D77"/>
    <w:multiLevelType w:val="hybridMultilevel"/>
    <w:tmpl w:val="98E05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ED16FB9"/>
    <w:multiLevelType w:val="hybridMultilevel"/>
    <w:tmpl w:val="CE8C7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B91C88"/>
    <w:multiLevelType w:val="hybridMultilevel"/>
    <w:tmpl w:val="A45C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EF144A"/>
    <w:multiLevelType w:val="hybridMultilevel"/>
    <w:tmpl w:val="01461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50C48"/>
    <w:multiLevelType w:val="hybridMultilevel"/>
    <w:tmpl w:val="9214A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77560F"/>
    <w:multiLevelType w:val="hybridMultilevel"/>
    <w:tmpl w:val="83921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8C7E18"/>
    <w:multiLevelType w:val="hybridMultilevel"/>
    <w:tmpl w:val="80F49F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6C51E75"/>
    <w:multiLevelType w:val="hybridMultilevel"/>
    <w:tmpl w:val="BCB28C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103EEF"/>
    <w:multiLevelType w:val="hybridMultilevel"/>
    <w:tmpl w:val="120C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4800DF"/>
    <w:multiLevelType w:val="hybridMultilevel"/>
    <w:tmpl w:val="138C5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85F64"/>
    <w:multiLevelType w:val="hybridMultilevel"/>
    <w:tmpl w:val="6EF07C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3114C1"/>
    <w:multiLevelType w:val="hybridMultilevel"/>
    <w:tmpl w:val="BCAA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73A7A"/>
    <w:multiLevelType w:val="hybridMultilevel"/>
    <w:tmpl w:val="17BCD4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574CA"/>
    <w:multiLevelType w:val="hybridMultilevel"/>
    <w:tmpl w:val="85C8BE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46036F"/>
    <w:multiLevelType w:val="hybridMultilevel"/>
    <w:tmpl w:val="571AE7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C837C77"/>
    <w:multiLevelType w:val="hybridMultilevel"/>
    <w:tmpl w:val="657249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8291708">
    <w:abstractNumId w:val="32"/>
  </w:num>
  <w:num w:numId="2" w16cid:durableId="195240964">
    <w:abstractNumId w:val="16"/>
  </w:num>
  <w:num w:numId="3" w16cid:durableId="302009007">
    <w:abstractNumId w:val="10"/>
  </w:num>
  <w:num w:numId="4" w16cid:durableId="1872956060">
    <w:abstractNumId w:val="19"/>
  </w:num>
  <w:num w:numId="5" w16cid:durableId="433328763">
    <w:abstractNumId w:val="33"/>
  </w:num>
  <w:num w:numId="6" w16cid:durableId="347752211">
    <w:abstractNumId w:val="3"/>
  </w:num>
  <w:num w:numId="7" w16cid:durableId="1087573676">
    <w:abstractNumId w:val="21"/>
  </w:num>
  <w:num w:numId="8" w16cid:durableId="2128156793">
    <w:abstractNumId w:val="6"/>
  </w:num>
  <w:num w:numId="9" w16cid:durableId="2066370041">
    <w:abstractNumId w:val="13"/>
  </w:num>
  <w:num w:numId="10" w16cid:durableId="2098363252">
    <w:abstractNumId w:val="28"/>
  </w:num>
  <w:num w:numId="11" w16cid:durableId="626668956">
    <w:abstractNumId w:val="7"/>
  </w:num>
  <w:num w:numId="12" w16cid:durableId="1277785166">
    <w:abstractNumId w:val="23"/>
  </w:num>
  <w:num w:numId="13" w16cid:durableId="659622192">
    <w:abstractNumId w:val="4"/>
  </w:num>
  <w:num w:numId="14" w16cid:durableId="8723996">
    <w:abstractNumId w:val="5"/>
  </w:num>
  <w:num w:numId="15" w16cid:durableId="507183196">
    <w:abstractNumId w:val="15"/>
  </w:num>
  <w:num w:numId="16" w16cid:durableId="445467929">
    <w:abstractNumId w:val="29"/>
  </w:num>
  <w:num w:numId="17" w16cid:durableId="90006476">
    <w:abstractNumId w:val="25"/>
  </w:num>
  <w:num w:numId="18" w16cid:durableId="1158040100">
    <w:abstractNumId w:val="34"/>
  </w:num>
  <w:num w:numId="19" w16cid:durableId="1661041183">
    <w:abstractNumId w:val="0"/>
  </w:num>
  <w:num w:numId="20" w16cid:durableId="63919737">
    <w:abstractNumId w:val="22"/>
  </w:num>
  <w:num w:numId="21" w16cid:durableId="2100758941">
    <w:abstractNumId w:val="18"/>
  </w:num>
  <w:num w:numId="22" w16cid:durableId="246353097">
    <w:abstractNumId w:val="31"/>
  </w:num>
  <w:num w:numId="23" w16cid:durableId="1994144063">
    <w:abstractNumId w:val="20"/>
  </w:num>
  <w:num w:numId="24" w16cid:durableId="1397122485">
    <w:abstractNumId w:val="14"/>
  </w:num>
  <w:num w:numId="25" w16cid:durableId="1164668284">
    <w:abstractNumId w:val="2"/>
  </w:num>
  <w:num w:numId="26" w16cid:durableId="1933584425">
    <w:abstractNumId w:val="1"/>
  </w:num>
  <w:num w:numId="27" w16cid:durableId="2069061578">
    <w:abstractNumId w:val="11"/>
  </w:num>
  <w:num w:numId="28" w16cid:durableId="69038501">
    <w:abstractNumId w:val="9"/>
  </w:num>
  <w:num w:numId="29" w16cid:durableId="265966050">
    <w:abstractNumId w:val="8"/>
  </w:num>
  <w:num w:numId="30" w16cid:durableId="129518620">
    <w:abstractNumId w:val="17"/>
  </w:num>
  <w:num w:numId="31" w16cid:durableId="675503837">
    <w:abstractNumId w:val="26"/>
  </w:num>
  <w:num w:numId="32" w16cid:durableId="1861701876">
    <w:abstractNumId w:val="30"/>
  </w:num>
  <w:num w:numId="33" w16cid:durableId="14161009">
    <w:abstractNumId w:val="27"/>
  </w:num>
  <w:num w:numId="34" w16cid:durableId="1410419451">
    <w:abstractNumId w:val="24"/>
  </w:num>
  <w:num w:numId="35" w16cid:durableId="10776754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M0NTAyMDU2MDZW0lEKTi0uzszPAykwqgUAOSWwzSwAAAA="/>
  </w:docVars>
  <w:rsids>
    <w:rsidRoot w:val="00E455C6"/>
    <w:rsid w:val="00000982"/>
    <w:rsid w:val="000157C5"/>
    <w:rsid w:val="00020C1D"/>
    <w:rsid w:val="00021A14"/>
    <w:rsid w:val="00022930"/>
    <w:rsid w:val="00033D14"/>
    <w:rsid w:val="000368C7"/>
    <w:rsid w:val="00040B2A"/>
    <w:rsid w:val="000462BA"/>
    <w:rsid w:val="00071126"/>
    <w:rsid w:val="00075491"/>
    <w:rsid w:val="00091DB9"/>
    <w:rsid w:val="00091F68"/>
    <w:rsid w:val="00093F5E"/>
    <w:rsid w:val="000C64FD"/>
    <w:rsid w:val="000E7082"/>
    <w:rsid w:val="000F1BC1"/>
    <w:rsid w:val="000F28ED"/>
    <w:rsid w:val="000F6B2A"/>
    <w:rsid w:val="00110579"/>
    <w:rsid w:val="00123CE2"/>
    <w:rsid w:val="0012705F"/>
    <w:rsid w:val="001359C5"/>
    <w:rsid w:val="00155EBD"/>
    <w:rsid w:val="001657B9"/>
    <w:rsid w:val="001803F8"/>
    <w:rsid w:val="00182702"/>
    <w:rsid w:val="00184036"/>
    <w:rsid w:val="00184FAD"/>
    <w:rsid w:val="00186399"/>
    <w:rsid w:val="001B6E06"/>
    <w:rsid w:val="001C2D1F"/>
    <w:rsid w:val="001E3C25"/>
    <w:rsid w:val="001F1799"/>
    <w:rsid w:val="001F1A2D"/>
    <w:rsid w:val="001F3841"/>
    <w:rsid w:val="001F4B54"/>
    <w:rsid w:val="001F4FF7"/>
    <w:rsid w:val="0020745D"/>
    <w:rsid w:val="0020790B"/>
    <w:rsid w:val="002217C6"/>
    <w:rsid w:val="00223762"/>
    <w:rsid w:val="002411B3"/>
    <w:rsid w:val="0026497A"/>
    <w:rsid w:val="00267C13"/>
    <w:rsid w:val="002753BA"/>
    <w:rsid w:val="002765BF"/>
    <w:rsid w:val="002833BF"/>
    <w:rsid w:val="002B0046"/>
    <w:rsid w:val="002B19F7"/>
    <w:rsid w:val="002B78EF"/>
    <w:rsid w:val="002C1A2E"/>
    <w:rsid w:val="002C67C0"/>
    <w:rsid w:val="002D19BB"/>
    <w:rsid w:val="002E07A7"/>
    <w:rsid w:val="002F1A85"/>
    <w:rsid w:val="00302FE6"/>
    <w:rsid w:val="00316528"/>
    <w:rsid w:val="00323D18"/>
    <w:rsid w:val="00334084"/>
    <w:rsid w:val="00337C9E"/>
    <w:rsid w:val="00361A82"/>
    <w:rsid w:val="003828F6"/>
    <w:rsid w:val="003836DC"/>
    <w:rsid w:val="00384622"/>
    <w:rsid w:val="00384AC6"/>
    <w:rsid w:val="00386F1B"/>
    <w:rsid w:val="003A7739"/>
    <w:rsid w:val="003E0C4F"/>
    <w:rsid w:val="003F49C9"/>
    <w:rsid w:val="00403631"/>
    <w:rsid w:val="0042358B"/>
    <w:rsid w:val="00444683"/>
    <w:rsid w:val="00444EA4"/>
    <w:rsid w:val="004602AD"/>
    <w:rsid w:val="00463892"/>
    <w:rsid w:val="004858D4"/>
    <w:rsid w:val="00487573"/>
    <w:rsid w:val="00492645"/>
    <w:rsid w:val="004957A0"/>
    <w:rsid w:val="004A0403"/>
    <w:rsid w:val="004A21FE"/>
    <w:rsid w:val="004A2874"/>
    <w:rsid w:val="004A73AE"/>
    <w:rsid w:val="004A7522"/>
    <w:rsid w:val="004B2B80"/>
    <w:rsid w:val="004B3D50"/>
    <w:rsid w:val="004B72CE"/>
    <w:rsid w:val="004C626F"/>
    <w:rsid w:val="004D7194"/>
    <w:rsid w:val="004E3C52"/>
    <w:rsid w:val="004F2B17"/>
    <w:rsid w:val="004F5594"/>
    <w:rsid w:val="004F5F3E"/>
    <w:rsid w:val="005015C1"/>
    <w:rsid w:val="005137E9"/>
    <w:rsid w:val="00542E79"/>
    <w:rsid w:val="00547429"/>
    <w:rsid w:val="00550B9A"/>
    <w:rsid w:val="00554190"/>
    <w:rsid w:val="005636C2"/>
    <w:rsid w:val="005670F2"/>
    <w:rsid w:val="0057250D"/>
    <w:rsid w:val="005772A6"/>
    <w:rsid w:val="00584ED3"/>
    <w:rsid w:val="00591C70"/>
    <w:rsid w:val="00597DB1"/>
    <w:rsid w:val="005A3710"/>
    <w:rsid w:val="005A4867"/>
    <w:rsid w:val="005B649A"/>
    <w:rsid w:val="005B6874"/>
    <w:rsid w:val="005C2715"/>
    <w:rsid w:val="005C7AB4"/>
    <w:rsid w:val="005D05DB"/>
    <w:rsid w:val="005D073E"/>
    <w:rsid w:val="00603975"/>
    <w:rsid w:val="00611C20"/>
    <w:rsid w:val="00631E18"/>
    <w:rsid w:val="006460DF"/>
    <w:rsid w:val="00647633"/>
    <w:rsid w:val="00651A0C"/>
    <w:rsid w:val="00651F11"/>
    <w:rsid w:val="00661CFD"/>
    <w:rsid w:val="006707DC"/>
    <w:rsid w:val="00680485"/>
    <w:rsid w:val="006A7077"/>
    <w:rsid w:val="006C1F94"/>
    <w:rsid w:val="006D260A"/>
    <w:rsid w:val="006D5E44"/>
    <w:rsid w:val="006E2BE5"/>
    <w:rsid w:val="006E7901"/>
    <w:rsid w:val="006F4D64"/>
    <w:rsid w:val="0070658C"/>
    <w:rsid w:val="00713DD9"/>
    <w:rsid w:val="00735555"/>
    <w:rsid w:val="00741562"/>
    <w:rsid w:val="00762153"/>
    <w:rsid w:val="00763342"/>
    <w:rsid w:val="00764E0D"/>
    <w:rsid w:val="00780B09"/>
    <w:rsid w:val="007845B4"/>
    <w:rsid w:val="00792317"/>
    <w:rsid w:val="007A036F"/>
    <w:rsid w:val="007A16CE"/>
    <w:rsid w:val="007A5DCE"/>
    <w:rsid w:val="007C44A0"/>
    <w:rsid w:val="007C5C35"/>
    <w:rsid w:val="007D4D37"/>
    <w:rsid w:val="007F2E09"/>
    <w:rsid w:val="00802A86"/>
    <w:rsid w:val="0080614F"/>
    <w:rsid w:val="008130EE"/>
    <w:rsid w:val="00813684"/>
    <w:rsid w:val="00815AB3"/>
    <w:rsid w:val="00820580"/>
    <w:rsid w:val="008404D6"/>
    <w:rsid w:val="008405C3"/>
    <w:rsid w:val="00857CCC"/>
    <w:rsid w:val="00861E0D"/>
    <w:rsid w:val="00863078"/>
    <w:rsid w:val="008C42C0"/>
    <w:rsid w:val="008C5879"/>
    <w:rsid w:val="008C7D03"/>
    <w:rsid w:val="008D39BC"/>
    <w:rsid w:val="008E1283"/>
    <w:rsid w:val="008E3B2E"/>
    <w:rsid w:val="008F747E"/>
    <w:rsid w:val="008F77CD"/>
    <w:rsid w:val="00907F48"/>
    <w:rsid w:val="00916EC1"/>
    <w:rsid w:val="00922F2B"/>
    <w:rsid w:val="009309CA"/>
    <w:rsid w:val="0094208F"/>
    <w:rsid w:val="00965DBA"/>
    <w:rsid w:val="00971E03"/>
    <w:rsid w:val="00993F24"/>
    <w:rsid w:val="00996D28"/>
    <w:rsid w:val="009A5022"/>
    <w:rsid w:val="009B5A13"/>
    <w:rsid w:val="009C2E2D"/>
    <w:rsid w:val="009D4744"/>
    <w:rsid w:val="009D59D9"/>
    <w:rsid w:val="009E1334"/>
    <w:rsid w:val="009E381F"/>
    <w:rsid w:val="009E6442"/>
    <w:rsid w:val="009E7761"/>
    <w:rsid w:val="009F0CD3"/>
    <w:rsid w:val="009F4E9D"/>
    <w:rsid w:val="009F5FC6"/>
    <w:rsid w:val="00A0288B"/>
    <w:rsid w:val="00A1574D"/>
    <w:rsid w:val="00A4153F"/>
    <w:rsid w:val="00A50C61"/>
    <w:rsid w:val="00A67F71"/>
    <w:rsid w:val="00A71F1E"/>
    <w:rsid w:val="00A750E2"/>
    <w:rsid w:val="00A92338"/>
    <w:rsid w:val="00AA0117"/>
    <w:rsid w:val="00AA4C34"/>
    <w:rsid w:val="00AA5EDA"/>
    <w:rsid w:val="00AD17F5"/>
    <w:rsid w:val="00AE63AF"/>
    <w:rsid w:val="00AF615E"/>
    <w:rsid w:val="00B07549"/>
    <w:rsid w:val="00B15E7A"/>
    <w:rsid w:val="00B27FF4"/>
    <w:rsid w:val="00B35797"/>
    <w:rsid w:val="00B43346"/>
    <w:rsid w:val="00B456C9"/>
    <w:rsid w:val="00B465FA"/>
    <w:rsid w:val="00B57E87"/>
    <w:rsid w:val="00B65064"/>
    <w:rsid w:val="00B67B0E"/>
    <w:rsid w:val="00B7586E"/>
    <w:rsid w:val="00B7673F"/>
    <w:rsid w:val="00B9503C"/>
    <w:rsid w:val="00BA2E36"/>
    <w:rsid w:val="00BB0C5F"/>
    <w:rsid w:val="00BB2184"/>
    <w:rsid w:val="00BB6010"/>
    <w:rsid w:val="00BD0D55"/>
    <w:rsid w:val="00BD58DA"/>
    <w:rsid w:val="00BD721F"/>
    <w:rsid w:val="00BE0457"/>
    <w:rsid w:val="00C1392A"/>
    <w:rsid w:val="00C215E4"/>
    <w:rsid w:val="00C24A11"/>
    <w:rsid w:val="00C26799"/>
    <w:rsid w:val="00C31805"/>
    <w:rsid w:val="00C33F81"/>
    <w:rsid w:val="00C40548"/>
    <w:rsid w:val="00C40FC6"/>
    <w:rsid w:val="00C662ED"/>
    <w:rsid w:val="00C71AC5"/>
    <w:rsid w:val="00C748CA"/>
    <w:rsid w:val="00C86479"/>
    <w:rsid w:val="00C97645"/>
    <w:rsid w:val="00C97DE8"/>
    <w:rsid w:val="00CA2F6A"/>
    <w:rsid w:val="00CB0CC8"/>
    <w:rsid w:val="00CB64F0"/>
    <w:rsid w:val="00CC4118"/>
    <w:rsid w:val="00CC4723"/>
    <w:rsid w:val="00CE112E"/>
    <w:rsid w:val="00CE5A90"/>
    <w:rsid w:val="00CF0689"/>
    <w:rsid w:val="00CF0BD2"/>
    <w:rsid w:val="00CF199B"/>
    <w:rsid w:val="00CF23AE"/>
    <w:rsid w:val="00D1063B"/>
    <w:rsid w:val="00D11646"/>
    <w:rsid w:val="00D24063"/>
    <w:rsid w:val="00D25FAB"/>
    <w:rsid w:val="00D410B4"/>
    <w:rsid w:val="00D45B05"/>
    <w:rsid w:val="00D46D0C"/>
    <w:rsid w:val="00D46FBC"/>
    <w:rsid w:val="00D62110"/>
    <w:rsid w:val="00D83509"/>
    <w:rsid w:val="00D90C96"/>
    <w:rsid w:val="00DC7350"/>
    <w:rsid w:val="00DD0E2C"/>
    <w:rsid w:val="00DE07B9"/>
    <w:rsid w:val="00DE0A95"/>
    <w:rsid w:val="00DE0EFB"/>
    <w:rsid w:val="00DE0FC0"/>
    <w:rsid w:val="00DE71F7"/>
    <w:rsid w:val="00DF4733"/>
    <w:rsid w:val="00E319C0"/>
    <w:rsid w:val="00E32477"/>
    <w:rsid w:val="00E41D13"/>
    <w:rsid w:val="00E455C6"/>
    <w:rsid w:val="00E55C33"/>
    <w:rsid w:val="00E625D8"/>
    <w:rsid w:val="00E7237B"/>
    <w:rsid w:val="00E821A7"/>
    <w:rsid w:val="00E85D3B"/>
    <w:rsid w:val="00EA0C33"/>
    <w:rsid w:val="00EA77E2"/>
    <w:rsid w:val="00EB11F7"/>
    <w:rsid w:val="00EC3332"/>
    <w:rsid w:val="00EC33DC"/>
    <w:rsid w:val="00EC38A2"/>
    <w:rsid w:val="00ED1F27"/>
    <w:rsid w:val="00EE19CA"/>
    <w:rsid w:val="00EE1B9E"/>
    <w:rsid w:val="00EE31B0"/>
    <w:rsid w:val="00EF4DA8"/>
    <w:rsid w:val="00F14EFE"/>
    <w:rsid w:val="00F174A0"/>
    <w:rsid w:val="00F30C50"/>
    <w:rsid w:val="00F34C0D"/>
    <w:rsid w:val="00F4121B"/>
    <w:rsid w:val="00F63B2A"/>
    <w:rsid w:val="00F77268"/>
    <w:rsid w:val="00F91252"/>
    <w:rsid w:val="00F93B10"/>
    <w:rsid w:val="00FC0CB6"/>
    <w:rsid w:val="00FC66A0"/>
    <w:rsid w:val="00FD13E8"/>
    <w:rsid w:val="00FD2521"/>
    <w:rsid w:val="00FE0FAE"/>
    <w:rsid w:val="00FE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DFA47"/>
  <w15:docId w15:val="{23A4C385-AF42-4350-8378-38B8165FF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5C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E455C6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3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Title">
    <w:name w:val="Title"/>
    <w:basedOn w:val="Normal"/>
    <w:link w:val="TitleChar"/>
    <w:qFormat/>
    <w:rsid w:val="00E455C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E455C6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E455C6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6A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A502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040B2A"/>
    <w:pPr>
      <w:spacing w:before="100" w:beforeAutospacing="1" w:after="100" w:afterAutospacing="1"/>
    </w:pPr>
    <w:rPr>
      <w:rFonts w:ascii="Calibri" w:eastAsiaTheme="minorHAnsi" w:hAnsi="Calibri"/>
      <w:sz w:val="22"/>
      <w:szCs w:val="22"/>
    </w:rPr>
  </w:style>
  <w:style w:type="character" w:customStyle="1" w:styleId="normaltextrun">
    <w:name w:val="normaltextrun"/>
    <w:basedOn w:val="DefaultParagraphFont"/>
    <w:rsid w:val="00040B2A"/>
  </w:style>
  <w:style w:type="character" w:customStyle="1" w:styleId="eop">
    <w:name w:val="eop"/>
    <w:basedOn w:val="DefaultParagraphFont"/>
    <w:rsid w:val="00040B2A"/>
  </w:style>
  <w:style w:type="paragraph" w:styleId="NormalWeb">
    <w:name w:val="Normal (Web)"/>
    <w:basedOn w:val="Normal"/>
    <w:uiPriority w:val="99"/>
    <w:unhideWhenUsed/>
    <w:rsid w:val="00713DD9"/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13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92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75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B11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1F7"/>
    <w:rPr>
      <w:rFonts w:ascii="Times New Roman" w:eastAsia="Times New Roman" w:hAnsi="Times New Roman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2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b32c9c-61fd-4e07-846d-120b6bd819d5">
      <Terms xmlns="http://schemas.microsoft.com/office/infopath/2007/PartnerControls"/>
    </lcf76f155ced4ddcb4097134ff3c332f>
    <TaxCatchAll xmlns="a70329e3-b5d3-427f-9799-2c07dc2607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E430CAB591A40AFC0B0ED222CF191" ma:contentTypeVersion="15" ma:contentTypeDescription="Create a new document." ma:contentTypeScope="" ma:versionID="f5f7fc154f97c0c3ca9ef2f924bb4393">
  <xsd:schema xmlns:xsd="http://www.w3.org/2001/XMLSchema" xmlns:xs="http://www.w3.org/2001/XMLSchema" xmlns:p="http://schemas.microsoft.com/office/2006/metadata/properties" xmlns:ns2="48b32c9c-61fd-4e07-846d-120b6bd819d5" xmlns:ns3="a70329e3-b5d3-427f-9799-2c07dc26078f" targetNamespace="http://schemas.microsoft.com/office/2006/metadata/properties" ma:root="true" ma:fieldsID="99542d736547e8a6864890bdb081bbfe" ns2:_="" ns3:_="">
    <xsd:import namespace="48b32c9c-61fd-4e07-846d-120b6bd819d5"/>
    <xsd:import namespace="a70329e3-b5d3-427f-9799-2c07dc260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b32c9c-61fd-4e07-846d-120b6bd819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a7019a-c3dc-464b-ba2f-0a559e8498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329e3-b5d3-427f-9799-2c07dc26078f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d9dfb16-d286-48c6-8689-cc1100c5c8ba}" ma:internalName="TaxCatchAll" ma:showField="CatchAllData" ma:web="a70329e3-b5d3-427f-9799-2c07dc260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F79655-3D54-4525-A175-4663FC61E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607C9F-D6B2-4293-9C20-83ED360266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1164C2-5E0C-4881-AB64-909E72325B8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_COE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skey-Titus, Phyllis</dc:creator>
  <cp:lastModifiedBy>Falbe, Kristina</cp:lastModifiedBy>
  <cp:revision>3</cp:revision>
  <cp:lastPrinted>2020-02-17T14:47:00Z</cp:lastPrinted>
  <dcterms:created xsi:type="dcterms:W3CDTF">2022-11-21T16:35:00Z</dcterms:created>
  <dcterms:modified xsi:type="dcterms:W3CDTF">2022-11-22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163DB1EC46743967655CE36655DA5</vt:lpwstr>
  </property>
</Properties>
</file>